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33B69" w14:textId="784B6E12" w:rsidR="00307886" w:rsidRDefault="00C84D43" w:rsidP="00EC0C44">
      <w:pPr>
        <w:spacing w:after="24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Genome-wide regulation of </w:t>
      </w:r>
      <w:proofErr w:type="gramStart"/>
      <w:r w:rsidR="0034661F">
        <w:rPr>
          <w:rFonts w:ascii="Times New Roman" w:hAnsi="Times New Roman" w:cs="Times New Roman"/>
          <w:b/>
        </w:rPr>
        <w:t xml:space="preserve">XXX </w:t>
      </w:r>
      <w:r>
        <w:rPr>
          <w:rFonts w:ascii="Times New Roman" w:hAnsi="Times New Roman" w:cs="Times New Roman"/>
          <w:b/>
        </w:rPr>
        <w:t xml:space="preserve"> by</w:t>
      </w:r>
      <w:proofErr w:type="gramEnd"/>
      <w:r>
        <w:rPr>
          <w:rFonts w:ascii="Times New Roman" w:hAnsi="Times New Roman" w:cs="Times New Roman"/>
          <w:b/>
        </w:rPr>
        <w:t xml:space="preserve"> </w:t>
      </w:r>
      <w:r w:rsidR="0034661F">
        <w:rPr>
          <w:rFonts w:ascii="Times New Roman" w:hAnsi="Times New Roman" w:cs="Times New Roman"/>
          <w:b/>
        </w:rPr>
        <w:t>XXX</w:t>
      </w:r>
    </w:p>
    <w:p w14:paraId="0393DE47" w14:textId="19E6C7B0" w:rsidR="002C1DE8" w:rsidRPr="00EC0C44" w:rsidRDefault="00163448" w:rsidP="00EC0C44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Presenter</w:t>
      </w:r>
      <w:proofErr w:type="gramStart"/>
      <w:r w:rsidR="003F0D49" w:rsidRPr="003F0D49">
        <w:rPr>
          <w:rFonts w:ascii="Times New Roman" w:hAnsi="Times New Roman" w:cs="Times New Roman"/>
          <w:u w:val="single"/>
          <w:vertAlign w:val="superscript"/>
        </w:rPr>
        <w:t>1</w:t>
      </w:r>
      <w:r w:rsidR="002C1DE8" w:rsidRPr="00EC0C44">
        <w:rPr>
          <w:rFonts w:ascii="Times New Roman" w:hAnsi="Times New Roman" w:cs="Times New Roman"/>
        </w:rPr>
        <w:t xml:space="preserve">, </w:t>
      </w:r>
      <w:r w:rsidR="003F0D49">
        <w:rPr>
          <w:rFonts w:ascii="Times New Roman" w:hAnsi="Times New Roman" w:cs="Times New Roman"/>
        </w:rPr>
        <w:t xml:space="preserve"> </w:t>
      </w:r>
      <w:r w:rsidR="00EE260A">
        <w:rPr>
          <w:rFonts w:ascii="Times New Roman" w:hAnsi="Times New Roman" w:cs="Times New Roman"/>
        </w:rPr>
        <w:t>FirstName</w:t>
      </w:r>
      <w:proofErr w:type="gramEnd"/>
      <w:r w:rsidR="00EE260A">
        <w:rPr>
          <w:rFonts w:ascii="Times New Roman" w:hAnsi="Times New Roman" w:cs="Times New Roman"/>
        </w:rPr>
        <w:t xml:space="preserve"> LastName</w:t>
      </w:r>
      <w:r w:rsidR="00EC0C44" w:rsidRPr="00EC0C44">
        <w:rPr>
          <w:rFonts w:ascii="Times New Roman" w:hAnsi="Times New Roman" w:cs="Times New Roman"/>
          <w:vertAlign w:val="superscript"/>
        </w:rPr>
        <w:t>2</w:t>
      </w:r>
      <w:r w:rsidR="002C1DE8" w:rsidRPr="00EC0C44">
        <w:rPr>
          <w:rFonts w:ascii="Times New Roman" w:hAnsi="Times New Roman" w:cs="Times New Roman"/>
        </w:rPr>
        <w:t xml:space="preserve">, </w:t>
      </w:r>
      <w:r w:rsidR="00EE260A">
        <w:rPr>
          <w:rFonts w:ascii="Times New Roman" w:hAnsi="Times New Roman" w:cs="Times New Roman"/>
        </w:rPr>
        <w:t>XX</w:t>
      </w:r>
      <w:r w:rsidR="002C1DE8" w:rsidRPr="00EC0C44">
        <w:rPr>
          <w:rFonts w:ascii="Times New Roman" w:hAnsi="Times New Roman" w:cs="Times New Roman"/>
        </w:rPr>
        <w:t xml:space="preserve"> </w:t>
      </w:r>
      <w:r w:rsidR="00EE260A">
        <w:rPr>
          <w:rFonts w:ascii="Times New Roman" w:hAnsi="Times New Roman" w:cs="Times New Roman"/>
        </w:rPr>
        <w:t>XXX</w:t>
      </w:r>
      <w:r w:rsidR="00EC0C44" w:rsidRPr="00EC0C44">
        <w:rPr>
          <w:rFonts w:ascii="Times New Roman" w:hAnsi="Times New Roman" w:cs="Times New Roman"/>
          <w:vertAlign w:val="superscript"/>
        </w:rPr>
        <w:t>2</w:t>
      </w:r>
      <w:r w:rsidR="002C1DE8" w:rsidRPr="00EC0C44">
        <w:rPr>
          <w:rFonts w:ascii="Times New Roman" w:hAnsi="Times New Roman" w:cs="Times New Roman"/>
        </w:rPr>
        <w:t xml:space="preserve">, and </w:t>
      </w:r>
      <w:r w:rsidR="00EE260A">
        <w:rPr>
          <w:rFonts w:ascii="Times New Roman" w:hAnsi="Times New Roman" w:cs="Times New Roman"/>
        </w:rPr>
        <w:t>XXX XXX</w:t>
      </w:r>
      <w:r w:rsidR="00EE260A" w:rsidRPr="00EE260A">
        <w:rPr>
          <w:rFonts w:ascii="Times New Roman" w:hAnsi="Times New Roman" w:cs="Times New Roman"/>
          <w:vertAlign w:val="superscript"/>
        </w:rPr>
        <w:t>1,2</w:t>
      </w:r>
    </w:p>
    <w:p w14:paraId="05855293" w14:textId="77777777" w:rsidR="00EC0C44" w:rsidRPr="00EC0C44" w:rsidRDefault="00EC0C44" w:rsidP="00EC0C44">
      <w:pPr>
        <w:spacing w:after="0"/>
        <w:jc w:val="both"/>
        <w:rPr>
          <w:rFonts w:ascii="Times New Roman" w:hAnsi="Times New Roman" w:cs="Times New Roman"/>
        </w:rPr>
      </w:pPr>
    </w:p>
    <w:p w14:paraId="4AD899C7" w14:textId="40EE7115" w:rsidR="00EC0C44" w:rsidRDefault="00EC0C44" w:rsidP="00EC0C44">
      <w:pPr>
        <w:spacing w:after="240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  <w:vertAlign w:val="superscript"/>
        </w:rPr>
        <w:t>1</w:t>
      </w:r>
      <w:r>
        <w:rPr>
          <w:rFonts w:ascii="Times New Roman" w:hAnsi="Times New Roman" w:cs="Times New Roman"/>
          <w:i/>
        </w:rPr>
        <w:t xml:space="preserve">Tumor Virus RNA Biology Section, HIV Dynamics and replication Program, NCI, NIH, Frederick, USA; </w:t>
      </w:r>
      <w:r w:rsidRPr="000061FF">
        <w:rPr>
          <w:rFonts w:ascii="Times New Roman" w:hAnsi="Times New Roman" w:cs="Times New Roman"/>
          <w:i/>
          <w:vertAlign w:val="superscript"/>
        </w:rPr>
        <w:t>2</w:t>
      </w:r>
      <w:r w:rsidRPr="00EC0C44">
        <w:rPr>
          <w:rFonts w:ascii="Times New Roman" w:hAnsi="Times New Roman" w:cs="Times New Roman"/>
          <w:i/>
        </w:rPr>
        <w:t>The CCR Collaborative Bioinformatics Resource (CCBR)</w:t>
      </w:r>
      <w:r>
        <w:rPr>
          <w:rFonts w:ascii="Times New Roman" w:hAnsi="Times New Roman" w:cs="Times New Roman"/>
          <w:i/>
        </w:rPr>
        <w:t>, NCI, NIH, Bethesda, USA</w:t>
      </w:r>
      <w:r w:rsidRPr="00EC0C44">
        <w:rPr>
          <w:rFonts w:ascii="Times New Roman" w:hAnsi="Times New Roman" w:cs="Times New Roman"/>
          <w:i/>
        </w:rPr>
        <w:t> </w:t>
      </w:r>
    </w:p>
    <w:p w14:paraId="1674FDDC" w14:textId="779E8EC7" w:rsidR="007137DC" w:rsidRPr="007137DC" w:rsidRDefault="007137DC" w:rsidP="00EC0C44">
      <w:pPr>
        <w:spacing w:after="240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(</w:t>
      </w:r>
      <w:r w:rsidRPr="00C74BF6">
        <w:rPr>
          <w:rFonts w:ascii="Times New Roman" w:hAnsi="Times New Roman" w:cs="Times New Roman"/>
          <w:b/>
          <w:iCs/>
          <w:highlight w:val="yellow"/>
        </w:rPr>
        <w:t>Maximum 300 words</w:t>
      </w:r>
      <w:r>
        <w:rPr>
          <w:rFonts w:ascii="Times New Roman" w:hAnsi="Times New Roman" w:cs="Times New Roman"/>
          <w:iCs/>
        </w:rPr>
        <w:t>)</w:t>
      </w:r>
    </w:p>
    <w:p w14:paraId="350B0B82" w14:textId="0F55D5B1" w:rsidR="002C1DE8" w:rsidRPr="00095747" w:rsidRDefault="007137DC" w:rsidP="00C3717C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CC4ED5">
        <w:rPr>
          <w:rFonts w:ascii="Times New Roman" w:hAnsi="Times New Roman" w:cs="Times New Roman"/>
        </w:rPr>
        <w:t xml:space="preserve">plicing plays an essential </w:t>
      </w:r>
      <w:r w:rsidR="009B162C">
        <w:rPr>
          <w:rFonts w:ascii="Times New Roman" w:hAnsi="Times New Roman" w:cs="Times New Roman"/>
        </w:rPr>
        <w:t>role</w:t>
      </w:r>
      <w:r w:rsidR="00CC4ED5">
        <w:rPr>
          <w:rFonts w:ascii="Times New Roman" w:hAnsi="Times New Roman" w:cs="Times New Roman"/>
        </w:rPr>
        <w:t xml:space="preserve"> in </w:t>
      </w:r>
      <w:r w:rsidR="0034661F">
        <w:rPr>
          <w:rFonts w:ascii="Times New Roman" w:hAnsi="Times New Roman" w:cs="Times New Roman"/>
        </w:rPr>
        <w:t>ABC</w:t>
      </w:r>
      <w:r w:rsidR="00CC4ED5">
        <w:rPr>
          <w:rFonts w:ascii="Times New Roman" w:hAnsi="Times New Roman" w:cs="Times New Roman"/>
        </w:rPr>
        <w:t xml:space="preserve"> </w:t>
      </w:r>
      <w:r w:rsidR="00EC1225">
        <w:rPr>
          <w:rFonts w:ascii="Times New Roman" w:hAnsi="Times New Roman" w:cs="Times New Roman"/>
        </w:rPr>
        <w:t>gene expression</w:t>
      </w:r>
      <w:r w:rsidR="002E2C20">
        <w:rPr>
          <w:rFonts w:ascii="Times New Roman" w:hAnsi="Times New Roman" w:cs="Times New Roman"/>
        </w:rPr>
        <w:t xml:space="preserve">. </w:t>
      </w:r>
      <w:r w:rsidR="0034661F">
        <w:rPr>
          <w:rFonts w:ascii="Times New Roman" w:hAnsi="Times New Roman" w:cs="Times New Roman"/>
        </w:rPr>
        <w:t>……</w:t>
      </w:r>
      <w:r w:rsidR="00F26413">
        <w:rPr>
          <w:rFonts w:ascii="Times New Roman" w:hAnsi="Times New Roman" w:cs="Times New Roman"/>
        </w:rPr>
        <w:t xml:space="preserve"> </w:t>
      </w:r>
    </w:p>
    <w:sectPr w:rsidR="002C1DE8" w:rsidRPr="000957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MDQ3s7Q0NTeysDRS0lEKTi0uzszPAykwrAUAxOEzjiwAAAA="/>
  </w:docVars>
  <w:rsids>
    <w:rsidRoot w:val="002C1DE8"/>
    <w:rsid w:val="000061FF"/>
    <w:rsid w:val="000274E7"/>
    <w:rsid w:val="000514E9"/>
    <w:rsid w:val="00057473"/>
    <w:rsid w:val="000727CA"/>
    <w:rsid w:val="00073C34"/>
    <w:rsid w:val="0009423D"/>
    <w:rsid w:val="00095747"/>
    <w:rsid w:val="000A5646"/>
    <w:rsid w:val="000B38FA"/>
    <w:rsid w:val="000D2266"/>
    <w:rsid w:val="000D6DD9"/>
    <w:rsid w:val="000F14D3"/>
    <w:rsid w:val="000F7CBE"/>
    <w:rsid w:val="00141AC4"/>
    <w:rsid w:val="00143EAF"/>
    <w:rsid w:val="00161D94"/>
    <w:rsid w:val="00163448"/>
    <w:rsid w:val="0017597C"/>
    <w:rsid w:val="001A28B1"/>
    <w:rsid w:val="001B08DD"/>
    <w:rsid w:val="001B0F70"/>
    <w:rsid w:val="001C7299"/>
    <w:rsid w:val="001C7D06"/>
    <w:rsid w:val="001D2F3A"/>
    <w:rsid w:val="001E205D"/>
    <w:rsid w:val="001E3847"/>
    <w:rsid w:val="00212E0F"/>
    <w:rsid w:val="002211B8"/>
    <w:rsid w:val="002559FA"/>
    <w:rsid w:val="00270C35"/>
    <w:rsid w:val="002763D5"/>
    <w:rsid w:val="00295F50"/>
    <w:rsid w:val="002A4F5F"/>
    <w:rsid w:val="002C1DE8"/>
    <w:rsid w:val="002C797D"/>
    <w:rsid w:val="002E2C20"/>
    <w:rsid w:val="00301F56"/>
    <w:rsid w:val="00304D9A"/>
    <w:rsid w:val="00307886"/>
    <w:rsid w:val="0033470C"/>
    <w:rsid w:val="0034661F"/>
    <w:rsid w:val="00396B7E"/>
    <w:rsid w:val="00396DAF"/>
    <w:rsid w:val="003A5773"/>
    <w:rsid w:val="003A62DD"/>
    <w:rsid w:val="003B267C"/>
    <w:rsid w:val="003C2464"/>
    <w:rsid w:val="003C6B82"/>
    <w:rsid w:val="003F0D49"/>
    <w:rsid w:val="003F60E5"/>
    <w:rsid w:val="003F7D04"/>
    <w:rsid w:val="004476EB"/>
    <w:rsid w:val="00481084"/>
    <w:rsid w:val="00490E1B"/>
    <w:rsid w:val="004A03DD"/>
    <w:rsid w:val="004A24A9"/>
    <w:rsid w:val="004B2AB0"/>
    <w:rsid w:val="004B6FDB"/>
    <w:rsid w:val="004C72EF"/>
    <w:rsid w:val="004E0A23"/>
    <w:rsid w:val="004F4989"/>
    <w:rsid w:val="00520649"/>
    <w:rsid w:val="00524024"/>
    <w:rsid w:val="00537489"/>
    <w:rsid w:val="005A694F"/>
    <w:rsid w:val="005B07CA"/>
    <w:rsid w:val="00616551"/>
    <w:rsid w:val="00617325"/>
    <w:rsid w:val="00617B81"/>
    <w:rsid w:val="006306D6"/>
    <w:rsid w:val="006418CD"/>
    <w:rsid w:val="006664CE"/>
    <w:rsid w:val="00671ED5"/>
    <w:rsid w:val="00696B82"/>
    <w:rsid w:val="006B2E16"/>
    <w:rsid w:val="006B49E5"/>
    <w:rsid w:val="006C479D"/>
    <w:rsid w:val="00701F6B"/>
    <w:rsid w:val="007137DC"/>
    <w:rsid w:val="007322A6"/>
    <w:rsid w:val="00732C17"/>
    <w:rsid w:val="007660C7"/>
    <w:rsid w:val="007907DB"/>
    <w:rsid w:val="007A320A"/>
    <w:rsid w:val="007A7211"/>
    <w:rsid w:val="007C0843"/>
    <w:rsid w:val="007C5FD4"/>
    <w:rsid w:val="007D052F"/>
    <w:rsid w:val="007D62A2"/>
    <w:rsid w:val="007D7110"/>
    <w:rsid w:val="007E2A87"/>
    <w:rsid w:val="007F2DA1"/>
    <w:rsid w:val="00814F69"/>
    <w:rsid w:val="00834D8B"/>
    <w:rsid w:val="008B08F0"/>
    <w:rsid w:val="008B13B8"/>
    <w:rsid w:val="008B37D1"/>
    <w:rsid w:val="008B5169"/>
    <w:rsid w:val="008C0972"/>
    <w:rsid w:val="008C649B"/>
    <w:rsid w:val="008D32ED"/>
    <w:rsid w:val="00907A50"/>
    <w:rsid w:val="00927F96"/>
    <w:rsid w:val="00933024"/>
    <w:rsid w:val="00960185"/>
    <w:rsid w:val="00961B47"/>
    <w:rsid w:val="009909D3"/>
    <w:rsid w:val="009B162C"/>
    <w:rsid w:val="009B4FED"/>
    <w:rsid w:val="009D0626"/>
    <w:rsid w:val="009D3A4C"/>
    <w:rsid w:val="009D55F9"/>
    <w:rsid w:val="009F316B"/>
    <w:rsid w:val="00A021AE"/>
    <w:rsid w:val="00A25EA8"/>
    <w:rsid w:val="00A4766F"/>
    <w:rsid w:val="00A52B3C"/>
    <w:rsid w:val="00A575F7"/>
    <w:rsid w:val="00A57F9F"/>
    <w:rsid w:val="00A61442"/>
    <w:rsid w:val="00A71BB4"/>
    <w:rsid w:val="00A85757"/>
    <w:rsid w:val="00A910B8"/>
    <w:rsid w:val="00AB3373"/>
    <w:rsid w:val="00AC1679"/>
    <w:rsid w:val="00AF1E7F"/>
    <w:rsid w:val="00B43CD9"/>
    <w:rsid w:val="00B65565"/>
    <w:rsid w:val="00B801CD"/>
    <w:rsid w:val="00BB6919"/>
    <w:rsid w:val="00BC49B4"/>
    <w:rsid w:val="00C05839"/>
    <w:rsid w:val="00C32BCD"/>
    <w:rsid w:val="00C3717C"/>
    <w:rsid w:val="00C61BB2"/>
    <w:rsid w:val="00C67134"/>
    <w:rsid w:val="00C70F77"/>
    <w:rsid w:val="00C74BF6"/>
    <w:rsid w:val="00C84D43"/>
    <w:rsid w:val="00CB0366"/>
    <w:rsid w:val="00CC4C36"/>
    <w:rsid w:val="00CC4ED5"/>
    <w:rsid w:val="00CD35C1"/>
    <w:rsid w:val="00CD7804"/>
    <w:rsid w:val="00CE4961"/>
    <w:rsid w:val="00CF4AC7"/>
    <w:rsid w:val="00D02281"/>
    <w:rsid w:val="00D157D5"/>
    <w:rsid w:val="00D74570"/>
    <w:rsid w:val="00D90E1E"/>
    <w:rsid w:val="00DA4B11"/>
    <w:rsid w:val="00DB492D"/>
    <w:rsid w:val="00DF3F25"/>
    <w:rsid w:val="00E14E0D"/>
    <w:rsid w:val="00E44537"/>
    <w:rsid w:val="00E92044"/>
    <w:rsid w:val="00EB0A45"/>
    <w:rsid w:val="00EC0C44"/>
    <w:rsid w:val="00EC1225"/>
    <w:rsid w:val="00EE0E4C"/>
    <w:rsid w:val="00EE260A"/>
    <w:rsid w:val="00F02A16"/>
    <w:rsid w:val="00F23B7A"/>
    <w:rsid w:val="00F26413"/>
    <w:rsid w:val="00F57CDF"/>
    <w:rsid w:val="00F67FF1"/>
    <w:rsid w:val="00F800C2"/>
    <w:rsid w:val="00F80867"/>
    <w:rsid w:val="00FC1DF4"/>
    <w:rsid w:val="00FC5B63"/>
    <w:rsid w:val="00FD14BF"/>
    <w:rsid w:val="00FE56AF"/>
    <w:rsid w:val="00FE608C"/>
    <w:rsid w:val="00FF181E"/>
    <w:rsid w:val="00FF4663"/>
    <w:rsid w:val="00FF6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A7809"/>
  <w15:chartTrackingRefBased/>
  <w15:docId w15:val="{9F328633-39EB-4377-9684-06004C5EE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69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p26 x</dc:creator>
  <cp:keywords/>
  <dc:description/>
  <cp:lastModifiedBy>Li, Renfeng</cp:lastModifiedBy>
  <cp:revision>8</cp:revision>
  <dcterms:created xsi:type="dcterms:W3CDTF">2022-04-11T17:59:00Z</dcterms:created>
  <dcterms:modified xsi:type="dcterms:W3CDTF">2024-04-12T01:12:00Z</dcterms:modified>
</cp:coreProperties>
</file>